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Pr="00304542" w:rsidRDefault="003F194B" w:rsidP="00FA354D">
      <w:pPr>
        <w:pStyle w:val="BodyText"/>
        <w:ind w:left="0" w:firstLine="0"/>
        <w:jc w:val="center"/>
      </w:pPr>
      <w:bookmarkStart w:id="0" w:name="_Hlk203644435"/>
      <w:r w:rsidRPr="00304542">
        <w:t>Albany</w:t>
      </w:r>
      <w:r w:rsidR="009255C8" w:rsidRPr="00304542">
        <w:t>-</w:t>
      </w:r>
      <w:r w:rsidRPr="00304542">
        <w:t xml:space="preserve">Dougherty </w:t>
      </w:r>
      <w:r w:rsidR="009255C8" w:rsidRPr="00304542">
        <w:t xml:space="preserve">County </w:t>
      </w:r>
      <w:r w:rsidRPr="00304542">
        <w:t>Historic Preservation Commission</w:t>
      </w:r>
      <w:r w:rsidR="008E0066" w:rsidRPr="00304542">
        <w:t xml:space="preserve"> (HPC)</w:t>
      </w:r>
    </w:p>
    <w:p w14:paraId="7BAF1BA2" w14:textId="31B7B3BB" w:rsidR="00FB773C" w:rsidRPr="00304542" w:rsidRDefault="003F194B" w:rsidP="007F3EC4">
      <w:pPr>
        <w:pStyle w:val="BodyText"/>
        <w:ind w:left="1163" w:hanging="1163"/>
        <w:jc w:val="center"/>
      </w:pPr>
      <w:r w:rsidRPr="00304542">
        <w:t>Public Meeting Agenda</w:t>
      </w:r>
    </w:p>
    <w:p w14:paraId="6CA397FE" w14:textId="48DD19FB" w:rsidR="00D37ED0" w:rsidRPr="00304542" w:rsidRDefault="00A93B1A" w:rsidP="007F3EC4">
      <w:pPr>
        <w:pStyle w:val="BodyText"/>
        <w:ind w:left="1163" w:hanging="1163"/>
        <w:jc w:val="center"/>
      </w:pPr>
      <w:r w:rsidRPr="00304542">
        <w:t>Wednesda</w:t>
      </w:r>
      <w:r w:rsidR="00895F01" w:rsidRPr="00304542">
        <w:t>y</w:t>
      </w:r>
      <w:r w:rsidR="0087140D" w:rsidRPr="00304542">
        <w:t>,</w:t>
      </w:r>
      <w:r w:rsidR="00895F01" w:rsidRPr="00304542">
        <w:t xml:space="preserve"> </w:t>
      </w:r>
      <w:r w:rsidR="005250B1">
        <w:t>September 10</w:t>
      </w:r>
      <w:r w:rsidR="00DA66A6" w:rsidRPr="00304542">
        <w:t>, 2025</w:t>
      </w:r>
    </w:p>
    <w:p w14:paraId="12B4BE05" w14:textId="1A8CF496" w:rsidR="005B33BF" w:rsidRPr="00304542" w:rsidRDefault="009067BE" w:rsidP="007F3EC4">
      <w:pPr>
        <w:pStyle w:val="BodyText"/>
        <w:ind w:left="1163" w:hanging="1163"/>
        <w:jc w:val="center"/>
      </w:pPr>
      <w:r>
        <w:t>240</w:t>
      </w:r>
      <w:r w:rsidR="00EA56FC" w:rsidRPr="00304542">
        <w:t xml:space="preserve"> Pine Avenue, Room </w:t>
      </w:r>
      <w:r>
        <w:t>380</w:t>
      </w:r>
    </w:p>
    <w:p w14:paraId="2184214C" w14:textId="72C94358" w:rsidR="005B33BF" w:rsidRPr="00304542" w:rsidRDefault="005B33BF" w:rsidP="00DF3740">
      <w:pPr>
        <w:pStyle w:val="BodyText"/>
        <w:ind w:left="1163" w:right="-280" w:hanging="1163"/>
        <w:jc w:val="center"/>
      </w:pPr>
      <w:r w:rsidRPr="00304542">
        <w:t>Albany, GA 31701</w:t>
      </w:r>
    </w:p>
    <w:p w14:paraId="5B0AD43F" w14:textId="2EE87801" w:rsidR="00D37ED0" w:rsidRPr="00304542" w:rsidRDefault="003F194B" w:rsidP="007F3EC4">
      <w:pPr>
        <w:pStyle w:val="BodyText"/>
        <w:ind w:left="0" w:firstLine="0"/>
        <w:jc w:val="center"/>
      </w:pPr>
      <w:r w:rsidRPr="00304542">
        <w:t>10:00 A.M.</w:t>
      </w:r>
    </w:p>
    <w:p w14:paraId="59EBD490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 xml:space="preserve">Zoom platform at </w:t>
      </w:r>
      <w:hyperlink r:id="rId8">
        <w:r w:rsidRPr="00304542">
          <w:rPr>
            <w:color w:val="0461C1"/>
            <w:u w:val="single" w:color="0461C1"/>
          </w:rPr>
          <w:t>https://zoom.us/join</w:t>
        </w:r>
      </w:hyperlink>
      <w:r w:rsidRPr="00304542">
        <w:t xml:space="preserve"> </w:t>
      </w:r>
    </w:p>
    <w:p w14:paraId="474671B4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>Meeting ID: 952 1922 5113 Passcode:</w:t>
      </w:r>
      <w:r w:rsidRPr="00304542">
        <w:rPr>
          <w:spacing w:val="34"/>
        </w:rPr>
        <w:t xml:space="preserve"> </w:t>
      </w:r>
      <w:r w:rsidRPr="00304542">
        <w:t>515128</w:t>
      </w:r>
    </w:p>
    <w:p w14:paraId="7484D49D" w14:textId="3AA4A7A6" w:rsidR="00FA2530" w:rsidRPr="00304542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 w:rsidRPr="00304542"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Pr="00304542" w:rsidRDefault="00FA2530" w:rsidP="00FA2530">
      <w:pPr>
        <w:pStyle w:val="BodyText"/>
        <w:spacing w:line="254" w:lineRule="auto"/>
        <w:ind w:left="2146" w:hanging="2146"/>
        <w:jc w:val="center"/>
      </w:pPr>
      <w:r w:rsidRPr="00304542">
        <w:t>One Tap Mobile: +1 6465588656,95219225113</w:t>
      </w:r>
      <w:proofErr w:type="gramStart"/>
      <w:r w:rsidRPr="00304542">
        <w:t>#,,,,</w:t>
      </w:r>
      <w:proofErr w:type="gramEnd"/>
      <w:r w:rsidRPr="00304542">
        <w:t>*515128# US (New York)</w:t>
      </w:r>
    </w:p>
    <w:p w14:paraId="1D6DD62E" w14:textId="53053E7D" w:rsidR="00DA66A6" w:rsidRPr="00AC2692" w:rsidRDefault="00853C84" w:rsidP="00AC2692">
      <w:pPr>
        <w:pStyle w:val="BodyText"/>
        <w:spacing w:line="90" w:lineRule="exact"/>
        <w:ind w:left="181" w:firstLine="0"/>
      </w:pPr>
      <w:r w:rsidRPr="00304542">
        <w:rPr>
          <w:noProof/>
          <w:position w:val="-1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57415C29" w14:textId="77777777" w:rsidR="000E2014" w:rsidRPr="00AC2692" w:rsidRDefault="000E2014" w:rsidP="00AC2692">
      <w:pPr>
        <w:rPr>
          <w:sz w:val="24"/>
          <w:szCs w:val="24"/>
        </w:rPr>
      </w:pPr>
    </w:p>
    <w:p w14:paraId="25AD1F9D" w14:textId="3A028D24" w:rsidR="00847A1A" w:rsidRPr="00F82E9F" w:rsidRDefault="000E2014" w:rsidP="00847A1A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F82E9F">
        <w:rPr>
          <w:sz w:val="21"/>
          <w:szCs w:val="21"/>
        </w:rPr>
        <w:t>CALL TO ORDER</w:t>
      </w:r>
    </w:p>
    <w:p w14:paraId="6E4FD8E4" w14:textId="77777777" w:rsidR="000E2014" w:rsidRPr="00F82E9F" w:rsidRDefault="000E2014" w:rsidP="000E2014">
      <w:pPr>
        <w:pStyle w:val="ListParagraph"/>
        <w:rPr>
          <w:sz w:val="21"/>
          <w:szCs w:val="21"/>
        </w:rPr>
      </w:pPr>
    </w:p>
    <w:p w14:paraId="54489DE0" w14:textId="6805CBEC" w:rsidR="00DA7B01" w:rsidRPr="00F82E9F" w:rsidRDefault="000E2014" w:rsidP="000E2014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F82E9F">
        <w:rPr>
          <w:sz w:val="21"/>
          <w:szCs w:val="21"/>
        </w:rPr>
        <w:t xml:space="preserve">APPROVAL of Minutes – </w:t>
      </w:r>
      <w:r w:rsidR="00AC2692" w:rsidRPr="00F82E9F">
        <w:rPr>
          <w:sz w:val="21"/>
          <w:szCs w:val="21"/>
        </w:rPr>
        <w:t>August 6</w:t>
      </w:r>
      <w:r w:rsidRPr="00F82E9F">
        <w:rPr>
          <w:sz w:val="21"/>
          <w:szCs w:val="21"/>
        </w:rPr>
        <w:t xml:space="preserve">, 2025 – Draft Minutes </w:t>
      </w:r>
    </w:p>
    <w:p w14:paraId="7F832656" w14:textId="77777777" w:rsidR="00351A81" w:rsidRPr="00F82E9F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1"/>
          <w:szCs w:val="21"/>
        </w:rPr>
      </w:pPr>
    </w:p>
    <w:p w14:paraId="589CCEEF" w14:textId="0B3D0423" w:rsidR="00CA670C" w:rsidRPr="00F82E9F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1"/>
          <w:szCs w:val="21"/>
        </w:rPr>
      </w:pPr>
      <w:bookmarkStart w:id="1" w:name="_Hlk125528848"/>
      <w:r w:rsidRPr="00F82E9F">
        <w:rPr>
          <w:sz w:val="21"/>
          <w:szCs w:val="21"/>
        </w:rPr>
        <w:t>NEW BUSINES</w:t>
      </w:r>
      <w:r w:rsidR="004C6B19" w:rsidRPr="00F82E9F">
        <w:rPr>
          <w:sz w:val="21"/>
          <w:szCs w:val="21"/>
        </w:rPr>
        <w:t>S</w:t>
      </w:r>
      <w:r w:rsidR="00CA670C" w:rsidRPr="00F82E9F">
        <w:rPr>
          <w:sz w:val="21"/>
          <w:szCs w:val="21"/>
        </w:rPr>
        <w:t xml:space="preserve"> </w:t>
      </w:r>
    </w:p>
    <w:p w14:paraId="4B077F00" w14:textId="77777777" w:rsidR="000E2014" w:rsidRPr="00F82E9F" w:rsidRDefault="000E2014" w:rsidP="000E2014">
      <w:pPr>
        <w:pStyle w:val="ListParagraph"/>
        <w:rPr>
          <w:sz w:val="21"/>
          <w:szCs w:val="21"/>
        </w:rPr>
      </w:pPr>
    </w:p>
    <w:p w14:paraId="316356D9" w14:textId="3CEC2953" w:rsidR="000E2014" w:rsidRPr="00F82E9F" w:rsidRDefault="000E2014" w:rsidP="000E2014">
      <w:pPr>
        <w:pStyle w:val="ListParagraph"/>
        <w:numPr>
          <w:ilvl w:val="1"/>
          <w:numId w:val="2"/>
        </w:numPr>
        <w:tabs>
          <w:tab w:val="left" w:pos="108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>CERTIFICATE OF APPROPRIATENESS (COA) APPLICATIONS:</w:t>
      </w:r>
    </w:p>
    <w:p w14:paraId="7CAA03C4" w14:textId="54CFC312" w:rsidR="000E2014" w:rsidRPr="00F82E9F" w:rsidRDefault="000E2014" w:rsidP="00AC2692">
      <w:pPr>
        <w:pStyle w:val="ListParagraph"/>
        <w:numPr>
          <w:ilvl w:val="0"/>
          <w:numId w:val="14"/>
        </w:numPr>
        <w:tabs>
          <w:tab w:val="left" w:pos="1080"/>
        </w:tabs>
        <w:contextualSpacing/>
        <w:rPr>
          <w:sz w:val="21"/>
          <w:szCs w:val="21"/>
        </w:rPr>
      </w:pPr>
      <w:r w:rsidRPr="00F82E9F">
        <w:rPr>
          <w:sz w:val="21"/>
          <w:szCs w:val="21"/>
          <w:u w:val="single"/>
        </w:rPr>
        <w:t>25-04</w:t>
      </w:r>
      <w:r w:rsidR="00AC2692" w:rsidRPr="00F82E9F">
        <w:rPr>
          <w:sz w:val="21"/>
          <w:szCs w:val="21"/>
          <w:u w:val="single"/>
        </w:rPr>
        <w:t>2</w:t>
      </w:r>
      <w:r w:rsidRPr="00F82E9F">
        <w:rPr>
          <w:sz w:val="21"/>
          <w:szCs w:val="21"/>
          <w:u w:val="single"/>
        </w:rPr>
        <w:t xml:space="preserve"> HISTORIC – </w:t>
      </w:r>
      <w:r w:rsidR="00AC2692" w:rsidRPr="00F82E9F">
        <w:rPr>
          <w:sz w:val="21"/>
          <w:szCs w:val="21"/>
          <w:u w:val="single"/>
        </w:rPr>
        <w:t>616 &amp; 620 W. Highland Avenue</w:t>
      </w:r>
      <w:r w:rsidRPr="00F82E9F">
        <w:rPr>
          <w:sz w:val="21"/>
          <w:szCs w:val="21"/>
          <w:u w:val="single"/>
        </w:rPr>
        <w:t>:</w:t>
      </w:r>
      <w:r w:rsidRPr="00F82E9F">
        <w:rPr>
          <w:sz w:val="21"/>
          <w:szCs w:val="21"/>
        </w:rPr>
        <w:t xml:space="preserve"> COA request by </w:t>
      </w:r>
      <w:r w:rsidR="00AC2692" w:rsidRPr="00F82E9F">
        <w:rPr>
          <w:sz w:val="21"/>
          <w:szCs w:val="21"/>
        </w:rPr>
        <w:t>Robert Mathis Jr. for the construction of a mechanic shop on 620 W. Highland Avenue</w:t>
      </w:r>
    </w:p>
    <w:p w14:paraId="73A1E09B" w14:textId="19A32EC5" w:rsidR="00AC2692" w:rsidRPr="00F82E9F" w:rsidRDefault="00AC2692" w:rsidP="00AC2692">
      <w:pPr>
        <w:pStyle w:val="ListParagraph"/>
        <w:numPr>
          <w:ilvl w:val="0"/>
          <w:numId w:val="14"/>
        </w:numPr>
        <w:tabs>
          <w:tab w:val="left" w:pos="1080"/>
        </w:tabs>
        <w:contextualSpacing/>
        <w:rPr>
          <w:sz w:val="21"/>
          <w:szCs w:val="21"/>
        </w:rPr>
      </w:pPr>
      <w:r w:rsidRPr="00F82E9F">
        <w:rPr>
          <w:sz w:val="21"/>
          <w:szCs w:val="21"/>
          <w:u w:val="single"/>
        </w:rPr>
        <w:t>25-043 HISTORIC – 105 W. Society Avenue</w:t>
      </w:r>
      <w:r w:rsidRPr="00F82E9F">
        <w:rPr>
          <w:sz w:val="21"/>
          <w:szCs w:val="21"/>
        </w:rPr>
        <w:t xml:space="preserve">: COA request by Sara Dye for the installation of a Sabre shelter, gravel, fencing, and conduits for fiber and power. </w:t>
      </w:r>
    </w:p>
    <w:p w14:paraId="155D82F6" w14:textId="123F7BFB" w:rsidR="001526B7" w:rsidRPr="00F82E9F" w:rsidRDefault="001526B7" w:rsidP="00AC2692">
      <w:pPr>
        <w:pStyle w:val="ListParagraph"/>
        <w:numPr>
          <w:ilvl w:val="0"/>
          <w:numId w:val="14"/>
        </w:numPr>
        <w:tabs>
          <w:tab w:val="left" w:pos="1080"/>
        </w:tabs>
        <w:contextualSpacing/>
        <w:rPr>
          <w:sz w:val="21"/>
          <w:szCs w:val="21"/>
        </w:rPr>
      </w:pPr>
      <w:r w:rsidRPr="00F82E9F">
        <w:rPr>
          <w:sz w:val="21"/>
          <w:szCs w:val="21"/>
          <w:u w:val="single"/>
        </w:rPr>
        <w:t>25-046 HISTORIC – 115 N. Front Street</w:t>
      </w:r>
      <w:r w:rsidRPr="00F82E9F">
        <w:rPr>
          <w:sz w:val="21"/>
          <w:szCs w:val="21"/>
        </w:rPr>
        <w:t>: COA request by David Maschke for the addition of an ADA accessible ramp along with repairs and renovations to the existing east (front), south (alley facing), and west (rear) façades.</w:t>
      </w:r>
    </w:p>
    <w:p w14:paraId="6DFEC504" w14:textId="62D83556" w:rsidR="001526B7" w:rsidRPr="00F82E9F" w:rsidRDefault="001526B7" w:rsidP="00AC2692">
      <w:pPr>
        <w:pStyle w:val="ListParagraph"/>
        <w:numPr>
          <w:ilvl w:val="0"/>
          <w:numId w:val="14"/>
        </w:numPr>
        <w:tabs>
          <w:tab w:val="left" w:pos="1080"/>
        </w:tabs>
        <w:contextualSpacing/>
        <w:rPr>
          <w:sz w:val="21"/>
          <w:szCs w:val="21"/>
        </w:rPr>
      </w:pPr>
      <w:r w:rsidRPr="00F82E9F">
        <w:rPr>
          <w:sz w:val="21"/>
          <w:szCs w:val="21"/>
          <w:u w:val="single"/>
        </w:rPr>
        <w:t>25-047 HISTORIC – 121 N. Front Street</w:t>
      </w:r>
      <w:r w:rsidRPr="00F82E9F">
        <w:rPr>
          <w:sz w:val="21"/>
          <w:szCs w:val="21"/>
        </w:rPr>
        <w:t>: COA request by David Maschke for repairs and renovations along the existing east (front) and west (rear) façades.</w:t>
      </w:r>
    </w:p>
    <w:p w14:paraId="100047C3" w14:textId="6ACAF21F" w:rsidR="001526B7" w:rsidRPr="00F82E9F" w:rsidRDefault="001526B7" w:rsidP="00AC2692">
      <w:pPr>
        <w:pStyle w:val="ListParagraph"/>
        <w:numPr>
          <w:ilvl w:val="0"/>
          <w:numId w:val="14"/>
        </w:numPr>
        <w:tabs>
          <w:tab w:val="left" w:pos="1080"/>
        </w:tabs>
        <w:contextualSpacing/>
        <w:rPr>
          <w:sz w:val="21"/>
          <w:szCs w:val="21"/>
        </w:rPr>
      </w:pPr>
      <w:r w:rsidRPr="00F82E9F">
        <w:rPr>
          <w:sz w:val="21"/>
          <w:szCs w:val="21"/>
          <w:u w:val="single"/>
        </w:rPr>
        <w:t>25-048 HISTORIC – 123 N. Front Street</w:t>
      </w:r>
      <w:r w:rsidRPr="00F82E9F">
        <w:rPr>
          <w:sz w:val="21"/>
          <w:szCs w:val="21"/>
        </w:rPr>
        <w:t>: COA request by David Maschke for a new concrete entry landing and ADA ramp with custom railings</w:t>
      </w:r>
    </w:p>
    <w:p w14:paraId="62343524" w14:textId="77777777" w:rsidR="00ED31F6" w:rsidRPr="00F82E9F" w:rsidRDefault="00ED31F6" w:rsidP="00D909AE">
      <w:pPr>
        <w:contextualSpacing/>
        <w:rPr>
          <w:sz w:val="21"/>
          <w:szCs w:val="21"/>
        </w:rPr>
      </w:pPr>
    </w:p>
    <w:p w14:paraId="428D7FF4" w14:textId="68FFA312" w:rsidR="0087140D" w:rsidRPr="00F82E9F" w:rsidRDefault="00895F01" w:rsidP="000012BC">
      <w:pPr>
        <w:pStyle w:val="ListParagraph"/>
        <w:numPr>
          <w:ilvl w:val="0"/>
          <w:numId w:val="2"/>
        </w:numPr>
        <w:contextualSpacing/>
        <w:rPr>
          <w:sz w:val="21"/>
          <w:szCs w:val="21"/>
        </w:rPr>
      </w:pPr>
      <w:r w:rsidRPr="00F82E9F">
        <w:rPr>
          <w:sz w:val="21"/>
          <w:szCs w:val="21"/>
        </w:rPr>
        <w:t>OLD BUSINESS</w:t>
      </w:r>
    </w:p>
    <w:p w14:paraId="2E25D0F3" w14:textId="77777777" w:rsidR="00351A81" w:rsidRPr="00F82E9F" w:rsidRDefault="00351A81" w:rsidP="00ED31F6">
      <w:pPr>
        <w:contextualSpacing/>
        <w:rPr>
          <w:sz w:val="21"/>
          <w:szCs w:val="21"/>
        </w:rPr>
      </w:pPr>
    </w:p>
    <w:bookmarkEnd w:id="1"/>
    <w:p w14:paraId="11C43497" w14:textId="0BB9B40B" w:rsidR="00DC49FD" w:rsidRPr="00F82E9F" w:rsidRDefault="007F2285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>D</w:t>
      </w:r>
      <w:r w:rsidR="00B6029A" w:rsidRPr="00F82E9F">
        <w:rPr>
          <w:sz w:val="21"/>
          <w:szCs w:val="21"/>
        </w:rPr>
        <w:t>ISCUSSION</w:t>
      </w:r>
    </w:p>
    <w:p w14:paraId="617F3025" w14:textId="7847F0C4" w:rsidR="008D76DD" w:rsidRPr="00F82E9F" w:rsidRDefault="00F924F8" w:rsidP="00075C53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>Administrative Historic Review Repor</w:t>
      </w:r>
      <w:r w:rsidR="00D87865" w:rsidRPr="00F82E9F">
        <w:rPr>
          <w:sz w:val="21"/>
          <w:szCs w:val="21"/>
        </w:rPr>
        <w:t>t</w:t>
      </w:r>
    </w:p>
    <w:p w14:paraId="5D9FF90C" w14:textId="0B4F0A28" w:rsidR="00075C53" w:rsidRPr="00F82E9F" w:rsidRDefault="00AC2692" w:rsidP="00075C53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 xml:space="preserve">815 Fifth Avenue --- roof; repairs </w:t>
      </w:r>
    </w:p>
    <w:p w14:paraId="5BA20552" w14:textId="4743A253" w:rsidR="000329B9" w:rsidRPr="00F82E9F" w:rsidRDefault="000329B9" w:rsidP="00075C53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 xml:space="preserve">500 W. Tift Avenue --- roof; repairs </w:t>
      </w:r>
    </w:p>
    <w:p w14:paraId="388C713B" w14:textId="3A55B785" w:rsidR="0030019D" w:rsidRPr="00F82E9F" w:rsidRDefault="00FB410D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 xml:space="preserve">HPC </w:t>
      </w:r>
      <w:r w:rsidR="002B11BF" w:rsidRPr="00F82E9F">
        <w:rPr>
          <w:sz w:val="21"/>
          <w:szCs w:val="21"/>
        </w:rPr>
        <w:t>Commission Items</w:t>
      </w:r>
    </w:p>
    <w:p w14:paraId="66A75418" w14:textId="0A4D5A70" w:rsidR="00787A6C" w:rsidRPr="00F82E9F" w:rsidRDefault="0077529C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>Update on</w:t>
      </w:r>
      <w:r w:rsidR="0046314D" w:rsidRPr="00F82E9F">
        <w:rPr>
          <w:sz w:val="21"/>
          <w:szCs w:val="21"/>
        </w:rPr>
        <w:t xml:space="preserve"> the list of</w:t>
      </w:r>
      <w:r w:rsidRPr="00F82E9F">
        <w:rPr>
          <w:sz w:val="21"/>
          <w:szCs w:val="21"/>
        </w:rPr>
        <w:t xml:space="preserve"> </w:t>
      </w:r>
      <w:r w:rsidR="0046314D" w:rsidRPr="00F82E9F">
        <w:rPr>
          <w:sz w:val="21"/>
          <w:szCs w:val="21"/>
        </w:rPr>
        <w:t>current code reports</w:t>
      </w:r>
      <w:r w:rsidR="00304542" w:rsidRPr="00F82E9F">
        <w:rPr>
          <w:sz w:val="21"/>
          <w:szCs w:val="21"/>
        </w:rPr>
        <w:t xml:space="preserve"> </w:t>
      </w:r>
    </w:p>
    <w:p w14:paraId="440381B7" w14:textId="6ED9A8A1" w:rsidR="00304542" w:rsidRPr="00F82E9F" w:rsidRDefault="00F82E9F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>Update on Harris Home Designation (</w:t>
      </w:r>
      <w:r w:rsidR="00AC2692" w:rsidRPr="00F82E9F">
        <w:rPr>
          <w:sz w:val="21"/>
          <w:szCs w:val="21"/>
        </w:rPr>
        <w:t>City</w:t>
      </w:r>
      <w:r w:rsidRPr="00F82E9F">
        <w:rPr>
          <w:sz w:val="21"/>
          <w:szCs w:val="21"/>
        </w:rPr>
        <w:t>/</w:t>
      </w:r>
      <w:r w:rsidR="00AC2692" w:rsidRPr="00F82E9F">
        <w:rPr>
          <w:sz w:val="21"/>
          <w:szCs w:val="21"/>
        </w:rPr>
        <w:t>County Commission meetings</w:t>
      </w:r>
      <w:r w:rsidRPr="00F82E9F">
        <w:rPr>
          <w:sz w:val="21"/>
          <w:szCs w:val="21"/>
        </w:rPr>
        <w:t>)</w:t>
      </w:r>
    </w:p>
    <w:p w14:paraId="0A513712" w14:textId="7BEC0457" w:rsidR="00F82E9F" w:rsidRPr="00F82E9F" w:rsidRDefault="00F82E9F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1"/>
          <w:szCs w:val="21"/>
        </w:rPr>
      </w:pPr>
      <w:r w:rsidRPr="00F82E9F">
        <w:rPr>
          <w:sz w:val="21"/>
          <w:szCs w:val="21"/>
        </w:rPr>
        <w:t>November meeting date</w:t>
      </w:r>
    </w:p>
    <w:p w14:paraId="64F5CA7E" w14:textId="77777777" w:rsidR="00351A81" w:rsidRPr="00F82E9F" w:rsidRDefault="00351A81" w:rsidP="00EE2675">
      <w:pPr>
        <w:tabs>
          <w:tab w:val="left" w:pos="1440"/>
        </w:tabs>
        <w:contextualSpacing/>
        <w:rPr>
          <w:sz w:val="21"/>
          <w:szCs w:val="21"/>
        </w:rPr>
      </w:pPr>
    </w:p>
    <w:p w14:paraId="00E7B4B2" w14:textId="77777777" w:rsidR="00711992" w:rsidRPr="00F82E9F" w:rsidRDefault="003F194B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1"/>
          <w:szCs w:val="21"/>
        </w:rPr>
      </w:pPr>
      <w:bookmarkStart w:id="2" w:name="_Hlk68866242"/>
      <w:r w:rsidRPr="00F82E9F">
        <w:rPr>
          <w:sz w:val="21"/>
          <w:szCs w:val="21"/>
        </w:rPr>
        <w:t>ADJOURNMENT</w:t>
      </w:r>
      <w:r w:rsidR="00611BC4" w:rsidRPr="00F82E9F">
        <w:rPr>
          <w:sz w:val="21"/>
          <w:szCs w:val="21"/>
        </w:rPr>
        <w:tab/>
      </w:r>
    </w:p>
    <w:p w14:paraId="2B7248C7" w14:textId="101496BE" w:rsidR="00D37ED0" w:rsidRPr="00304542" w:rsidRDefault="00611BC4" w:rsidP="00711992">
      <w:pPr>
        <w:tabs>
          <w:tab w:val="left" w:pos="1080"/>
        </w:tabs>
        <w:ind w:left="360"/>
        <w:contextualSpacing/>
        <w:rPr>
          <w:sz w:val="24"/>
          <w:szCs w:val="24"/>
        </w:rPr>
      </w:pPr>
      <w:r w:rsidRPr="00304542">
        <w:rPr>
          <w:sz w:val="24"/>
          <w:szCs w:val="24"/>
        </w:rPr>
        <w:tab/>
      </w:r>
    </w:p>
    <w:bookmarkEnd w:id="2"/>
    <w:p w14:paraId="770366E0" w14:textId="39D2A7BC" w:rsidR="001F7736" w:rsidRPr="00304542" w:rsidRDefault="00853C84" w:rsidP="000F4FA0">
      <w:pPr>
        <w:pStyle w:val="BodyText"/>
        <w:spacing w:before="4"/>
        <w:ind w:left="0" w:firstLine="0"/>
        <w:jc w:val="center"/>
        <w:rPr>
          <w:color w:val="FF0000"/>
        </w:rPr>
      </w:pPr>
      <w:r w:rsidRPr="00304542">
        <w:rPr>
          <w:noProof/>
          <w:color w:val="FF0000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304542">
        <w:rPr>
          <w:color w:val="FF0000"/>
        </w:rPr>
        <w:t>Agenda Subject to Change</w:t>
      </w:r>
      <w:bookmarkEnd w:id="0"/>
    </w:p>
    <w:sectPr w:rsidR="001F7736" w:rsidRPr="00304542" w:rsidSect="003D5830">
      <w:headerReference w:type="default" r:id="rId10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4460A" w14:textId="77777777" w:rsidR="00A1799A" w:rsidRPr="005820B8" w:rsidRDefault="00A1799A" w:rsidP="00FA354D">
      <w:r w:rsidRPr="005820B8">
        <w:separator/>
      </w:r>
    </w:p>
  </w:endnote>
  <w:endnote w:type="continuationSeparator" w:id="0">
    <w:p w14:paraId="339F9D15" w14:textId="77777777" w:rsidR="00A1799A" w:rsidRPr="005820B8" w:rsidRDefault="00A1799A" w:rsidP="00FA354D">
      <w:r w:rsidRPr="005820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740B8" w14:textId="77777777" w:rsidR="00A1799A" w:rsidRPr="005820B8" w:rsidRDefault="00A1799A" w:rsidP="00FA354D">
      <w:r w:rsidRPr="005820B8">
        <w:separator/>
      </w:r>
    </w:p>
  </w:footnote>
  <w:footnote w:type="continuationSeparator" w:id="0">
    <w:p w14:paraId="5E078F85" w14:textId="77777777" w:rsidR="00A1799A" w:rsidRPr="005820B8" w:rsidRDefault="00A1799A" w:rsidP="00FA354D">
      <w:r w:rsidRPr="005820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70CA98E8" w:rsidR="00FA354D" w:rsidRPr="005820B8" w:rsidRDefault="001A5840" w:rsidP="00FA354D">
    <w:pPr>
      <w:pStyle w:val="Header"/>
      <w:jc w:val="center"/>
    </w:pPr>
    <w:r>
      <w:rPr>
        <w:noProof/>
      </w:rPr>
      <w:drawing>
        <wp:inline distT="0" distB="0" distL="0" distR="0" wp14:anchorId="3197D050" wp14:editId="732BC251">
          <wp:extent cx="2475230" cy="1213485"/>
          <wp:effectExtent l="0" t="0" r="1270" b="5715"/>
          <wp:docPr id="60795148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5230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A946420"/>
    <w:multiLevelType w:val="hybridMultilevel"/>
    <w:tmpl w:val="C2A48D5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13780957">
    <w:abstractNumId w:val="0"/>
  </w:num>
  <w:num w:numId="2" w16cid:durableId="1699312278">
    <w:abstractNumId w:val="4"/>
  </w:num>
  <w:num w:numId="3" w16cid:durableId="2122331547">
    <w:abstractNumId w:val="4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5"/>
  </w:num>
  <w:num w:numId="8" w16cid:durableId="220483174">
    <w:abstractNumId w:val="7"/>
  </w:num>
  <w:num w:numId="9" w16cid:durableId="1313028162">
    <w:abstractNumId w:val="6"/>
  </w:num>
  <w:num w:numId="10" w16cid:durableId="38289512">
    <w:abstractNumId w:val="2"/>
  </w:num>
  <w:num w:numId="11" w16cid:durableId="16263501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8"/>
  </w:num>
  <w:num w:numId="13" w16cid:durableId="368383936">
    <w:abstractNumId w:val="3"/>
  </w:num>
  <w:num w:numId="14" w16cid:durableId="10262942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29B9"/>
    <w:rsid w:val="00036CE7"/>
    <w:rsid w:val="000434D0"/>
    <w:rsid w:val="00045DF7"/>
    <w:rsid w:val="00045F5C"/>
    <w:rsid w:val="00047077"/>
    <w:rsid w:val="000607DF"/>
    <w:rsid w:val="00064BA8"/>
    <w:rsid w:val="00074FA4"/>
    <w:rsid w:val="00075C53"/>
    <w:rsid w:val="00080A51"/>
    <w:rsid w:val="00081B87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E0372"/>
    <w:rsid w:val="000E2014"/>
    <w:rsid w:val="000F3356"/>
    <w:rsid w:val="000F4FA0"/>
    <w:rsid w:val="001028E1"/>
    <w:rsid w:val="00121D14"/>
    <w:rsid w:val="00134D38"/>
    <w:rsid w:val="001478A2"/>
    <w:rsid w:val="0015089F"/>
    <w:rsid w:val="00150FDE"/>
    <w:rsid w:val="001526B7"/>
    <w:rsid w:val="00164718"/>
    <w:rsid w:val="00174FB3"/>
    <w:rsid w:val="0017532B"/>
    <w:rsid w:val="001A5840"/>
    <w:rsid w:val="001C0C18"/>
    <w:rsid w:val="001D4937"/>
    <w:rsid w:val="001D72B5"/>
    <w:rsid w:val="001E0083"/>
    <w:rsid w:val="001E5D3C"/>
    <w:rsid w:val="001F7736"/>
    <w:rsid w:val="00204378"/>
    <w:rsid w:val="00211460"/>
    <w:rsid w:val="002115B5"/>
    <w:rsid w:val="00213D79"/>
    <w:rsid w:val="002157AE"/>
    <w:rsid w:val="00217EDC"/>
    <w:rsid w:val="0022255A"/>
    <w:rsid w:val="002421F9"/>
    <w:rsid w:val="00242336"/>
    <w:rsid w:val="0024695B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59D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04542"/>
    <w:rsid w:val="0030790A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78A0"/>
    <w:rsid w:val="003A229E"/>
    <w:rsid w:val="003A7253"/>
    <w:rsid w:val="003C223A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167B3"/>
    <w:rsid w:val="00430563"/>
    <w:rsid w:val="00436BC9"/>
    <w:rsid w:val="00443311"/>
    <w:rsid w:val="0045297F"/>
    <w:rsid w:val="00452B98"/>
    <w:rsid w:val="00454061"/>
    <w:rsid w:val="00454EB1"/>
    <w:rsid w:val="00462BCE"/>
    <w:rsid w:val="0046314D"/>
    <w:rsid w:val="00464374"/>
    <w:rsid w:val="004676C0"/>
    <w:rsid w:val="00470950"/>
    <w:rsid w:val="00471F9A"/>
    <w:rsid w:val="00475134"/>
    <w:rsid w:val="00475A06"/>
    <w:rsid w:val="004769ED"/>
    <w:rsid w:val="0047741C"/>
    <w:rsid w:val="00481D4C"/>
    <w:rsid w:val="004A256F"/>
    <w:rsid w:val="004A2A7E"/>
    <w:rsid w:val="004B479D"/>
    <w:rsid w:val="004B68B5"/>
    <w:rsid w:val="004B73DC"/>
    <w:rsid w:val="004C6B19"/>
    <w:rsid w:val="004D1F2C"/>
    <w:rsid w:val="004E1962"/>
    <w:rsid w:val="004E570D"/>
    <w:rsid w:val="004F47A8"/>
    <w:rsid w:val="00515DE0"/>
    <w:rsid w:val="00520327"/>
    <w:rsid w:val="0052176B"/>
    <w:rsid w:val="0052290B"/>
    <w:rsid w:val="005250B1"/>
    <w:rsid w:val="00526EDC"/>
    <w:rsid w:val="005345CA"/>
    <w:rsid w:val="00536488"/>
    <w:rsid w:val="00537A94"/>
    <w:rsid w:val="0054073E"/>
    <w:rsid w:val="00540E91"/>
    <w:rsid w:val="00543AB6"/>
    <w:rsid w:val="0056269D"/>
    <w:rsid w:val="00570CE1"/>
    <w:rsid w:val="00576D97"/>
    <w:rsid w:val="005820B8"/>
    <w:rsid w:val="005A336E"/>
    <w:rsid w:val="005B33BF"/>
    <w:rsid w:val="005B3E6A"/>
    <w:rsid w:val="005D3688"/>
    <w:rsid w:val="005D520E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0754"/>
    <w:rsid w:val="00651E1A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03CD"/>
    <w:rsid w:val="00795691"/>
    <w:rsid w:val="00797BF9"/>
    <w:rsid w:val="007A0F0A"/>
    <w:rsid w:val="007A11FB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47A1A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5F01"/>
    <w:rsid w:val="00896052"/>
    <w:rsid w:val="008A1703"/>
    <w:rsid w:val="008B094C"/>
    <w:rsid w:val="008B5EEA"/>
    <w:rsid w:val="008C0FF6"/>
    <w:rsid w:val="008C12C6"/>
    <w:rsid w:val="008C55CD"/>
    <w:rsid w:val="008C71EA"/>
    <w:rsid w:val="008D03F1"/>
    <w:rsid w:val="008D5889"/>
    <w:rsid w:val="008D76DD"/>
    <w:rsid w:val="008E0066"/>
    <w:rsid w:val="008E05F5"/>
    <w:rsid w:val="00903F73"/>
    <w:rsid w:val="009067BE"/>
    <w:rsid w:val="00911A54"/>
    <w:rsid w:val="00913890"/>
    <w:rsid w:val="00921202"/>
    <w:rsid w:val="009255C8"/>
    <w:rsid w:val="0093077C"/>
    <w:rsid w:val="00941B4D"/>
    <w:rsid w:val="009439C0"/>
    <w:rsid w:val="00954535"/>
    <w:rsid w:val="00966F04"/>
    <w:rsid w:val="0097240F"/>
    <w:rsid w:val="00972FC7"/>
    <w:rsid w:val="00977B03"/>
    <w:rsid w:val="00986F5E"/>
    <w:rsid w:val="00993E63"/>
    <w:rsid w:val="009949F4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9F1916"/>
    <w:rsid w:val="00A073BB"/>
    <w:rsid w:val="00A14398"/>
    <w:rsid w:val="00A15734"/>
    <w:rsid w:val="00A15E3B"/>
    <w:rsid w:val="00A1799A"/>
    <w:rsid w:val="00A2304D"/>
    <w:rsid w:val="00A23CFB"/>
    <w:rsid w:val="00A3668F"/>
    <w:rsid w:val="00A367C0"/>
    <w:rsid w:val="00A46E77"/>
    <w:rsid w:val="00A47612"/>
    <w:rsid w:val="00A54302"/>
    <w:rsid w:val="00A76933"/>
    <w:rsid w:val="00A83C04"/>
    <w:rsid w:val="00A84030"/>
    <w:rsid w:val="00A906B0"/>
    <w:rsid w:val="00A93B1A"/>
    <w:rsid w:val="00A95D8A"/>
    <w:rsid w:val="00AA1C49"/>
    <w:rsid w:val="00AA79AC"/>
    <w:rsid w:val="00AA7F9C"/>
    <w:rsid w:val="00AB0444"/>
    <w:rsid w:val="00AB4550"/>
    <w:rsid w:val="00AB6434"/>
    <w:rsid w:val="00AB726F"/>
    <w:rsid w:val="00AC2692"/>
    <w:rsid w:val="00AD2AD8"/>
    <w:rsid w:val="00AD58C7"/>
    <w:rsid w:val="00AE21D6"/>
    <w:rsid w:val="00B07F33"/>
    <w:rsid w:val="00B15D0A"/>
    <w:rsid w:val="00B16212"/>
    <w:rsid w:val="00B170D4"/>
    <w:rsid w:val="00B17388"/>
    <w:rsid w:val="00B23E99"/>
    <w:rsid w:val="00B46CEF"/>
    <w:rsid w:val="00B50789"/>
    <w:rsid w:val="00B51463"/>
    <w:rsid w:val="00B6029A"/>
    <w:rsid w:val="00B67996"/>
    <w:rsid w:val="00B67E14"/>
    <w:rsid w:val="00B91B2F"/>
    <w:rsid w:val="00B97DB1"/>
    <w:rsid w:val="00BA584C"/>
    <w:rsid w:val="00BB7BF8"/>
    <w:rsid w:val="00BC203D"/>
    <w:rsid w:val="00BC29E0"/>
    <w:rsid w:val="00BD5468"/>
    <w:rsid w:val="00BD621A"/>
    <w:rsid w:val="00BD66EB"/>
    <w:rsid w:val="00BE14A7"/>
    <w:rsid w:val="00BE32B8"/>
    <w:rsid w:val="00C145EA"/>
    <w:rsid w:val="00C23D7E"/>
    <w:rsid w:val="00C2736E"/>
    <w:rsid w:val="00C31C48"/>
    <w:rsid w:val="00C34CD0"/>
    <w:rsid w:val="00C35DF9"/>
    <w:rsid w:val="00C41E23"/>
    <w:rsid w:val="00C43900"/>
    <w:rsid w:val="00C45D7B"/>
    <w:rsid w:val="00C60A67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119C"/>
    <w:rsid w:val="00CA200E"/>
    <w:rsid w:val="00CA2E2E"/>
    <w:rsid w:val="00CA4101"/>
    <w:rsid w:val="00CA670C"/>
    <w:rsid w:val="00CB6556"/>
    <w:rsid w:val="00CC2856"/>
    <w:rsid w:val="00CC61EC"/>
    <w:rsid w:val="00CC6E71"/>
    <w:rsid w:val="00CE2F4E"/>
    <w:rsid w:val="00CE56B6"/>
    <w:rsid w:val="00CE639B"/>
    <w:rsid w:val="00CF2673"/>
    <w:rsid w:val="00D003AB"/>
    <w:rsid w:val="00D00933"/>
    <w:rsid w:val="00D02675"/>
    <w:rsid w:val="00D10965"/>
    <w:rsid w:val="00D165A6"/>
    <w:rsid w:val="00D3097C"/>
    <w:rsid w:val="00D33BC8"/>
    <w:rsid w:val="00D37ED0"/>
    <w:rsid w:val="00D452AC"/>
    <w:rsid w:val="00D510DF"/>
    <w:rsid w:val="00D53AE4"/>
    <w:rsid w:val="00D55D27"/>
    <w:rsid w:val="00D57284"/>
    <w:rsid w:val="00D65ED9"/>
    <w:rsid w:val="00D8178E"/>
    <w:rsid w:val="00D81FE4"/>
    <w:rsid w:val="00D87865"/>
    <w:rsid w:val="00D909AE"/>
    <w:rsid w:val="00D91EF2"/>
    <w:rsid w:val="00DA66A6"/>
    <w:rsid w:val="00DA7B01"/>
    <w:rsid w:val="00DB15CC"/>
    <w:rsid w:val="00DB1E4A"/>
    <w:rsid w:val="00DB3FCE"/>
    <w:rsid w:val="00DB5BAB"/>
    <w:rsid w:val="00DC49FD"/>
    <w:rsid w:val="00DC5904"/>
    <w:rsid w:val="00DD40D0"/>
    <w:rsid w:val="00DE1A48"/>
    <w:rsid w:val="00DF2323"/>
    <w:rsid w:val="00DF3740"/>
    <w:rsid w:val="00DF709A"/>
    <w:rsid w:val="00E0586F"/>
    <w:rsid w:val="00E3267D"/>
    <w:rsid w:val="00E352C1"/>
    <w:rsid w:val="00E41C91"/>
    <w:rsid w:val="00E41DEA"/>
    <w:rsid w:val="00E4782A"/>
    <w:rsid w:val="00E53074"/>
    <w:rsid w:val="00E54A1E"/>
    <w:rsid w:val="00E55A2F"/>
    <w:rsid w:val="00E600A1"/>
    <w:rsid w:val="00E70FE1"/>
    <w:rsid w:val="00E84022"/>
    <w:rsid w:val="00E9110D"/>
    <w:rsid w:val="00E97FAE"/>
    <w:rsid w:val="00EA18CE"/>
    <w:rsid w:val="00EA1BA5"/>
    <w:rsid w:val="00EA56FC"/>
    <w:rsid w:val="00EA6034"/>
    <w:rsid w:val="00EB4B7A"/>
    <w:rsid w:val="00EB597C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528F"/>
    <w:rsid w:val="00F21156"/>
    <w:rsid w:val="00F31EF6"/>
    <w:rsid w:val="00F3368D"/>
    <w:rsid w:val="00F36C52"/>
    <w:rsid w:val="00F70ADC"/>
    <w:rsid w:val="00F82E9F"/>
    <w:rsid w:val="00F924F8"/>
    <w:rsid w:val="00F93FF4"/>
    <w:rsid w:val="00F94451"/>
    <w:rsid w:val="00F95E28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1</Pages>
  <Words>262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61</cp:revision>
  <cp:lastPrinted>2025-06-03T13:08:00Z</cp:lastPrinted>
  <dcterms:created xsi:type="dcterms:W3CDTF">2024-08-16T14:16:00Z</dcterms:created>
  <dcterms:modified xsi:type="dcterms:W3CDTF">2025-08-26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